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9AA96" w14:textId="77777777" w:rsidR="0032623A" w:rsidRPr="00756913" w:rsidRDefault="00816225" w:rsidP="00756913">
      <w:pPr>
        <w:jc w:val="center"/>
        <w:rPr>
          <w:sz w:val="28"/>
          <w:szCs w:val="28"/>
        </w:rPr>
      </w:pPr>
      <w:r w:rsidRPr="00756913">
        <w:rPr>
          <w:rFonts w:hint="eastAsia"/>
          <w:sz w:val="28"/>
          <w:szCs w:val="28"/>
        </w:rPr>
        <w:t>臨床研究　相談申込書</w:t>
      </w:r>
    </w:p>
    <w:p w14:paraId="22522252" w14:textId="368F3429" w:rsidR="00816225" w:rsidRDefault="00EF2250" w:rsidP="00756913">
      <w:pPr>
        <w:jc w:val="right"/>
      </w:pPr>
      <w:r>
        <w:rPr>
          <w:rFonts w:hint="eastAsia"/>
        </w:rPr>
        <w:t>提出日</w:t>
      </w:r>
      <w:r w:rsidR="00613268">
        <w:rPr>
          <w:rFonts w:hint="eastAsia"/>
        </w:rPr>
        <w:t>：</w:t>
      </w:r>
      <w:sdt>
        <w:sdtPr>
          <w:rPr>
            <w:rFonts w:hint="eastAsia"/>
          </w:rPr>
          <w:id w:val="340289857"/>
          <w:placeholder>
            <w:docPart w:val="110DACF3980A45AD82A436239C26A682"/>
          </w:placeholder>
          <w:showingPlcHdr/>
          <w:date>
            <w:dateFormat w:val="yyyy'年'M'月'd'日'"/>
            <w:lid w:val="ja-JP"/>
            <w:storeMappedDataAs w:val="dateTime"/>
            <w:calendar w:val="gregorian"/>
          </w:date>
        </w:sdtPr>
        <w:sdtContent>
          <w:r w:rsidR="00EC7BAA" w:rsidRPr="00C403A1">
            <w:rPr>
              <w:rStyle w:val="af0"/>
              <w:rFonts w:hint="eastAsia"/>
              <w:vanish/>
              <w:color w:val="C00000"/>
            </w:rPr>
            <w:t>日付を選択してください</w:t>
          </w:r>
        </w:sdtContent>
      </w:sdt>
    </w:p>
    <w:p w14:paraId="43FB77DC" w14:textId="0C5E9211" w:rsidR="00816225" w:rsidRPr="00756913" w:rsidRDefault="00EC7BAA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臨床研究</w:t>
      </w:r>
      <w:r w:rsidR="00BF40DD">
        <w:rPr>
          <w:rFonts w:hint="eastAsia"/>
          <w:sz w:val="24"/>
          <w:szCs w:val="24"/>
        </w:rPr>
        <w:t>推進センター</w:t>
      </w:r>
      <w:r w:rsidR="00816225" w:rsidRPr="00756913">
        <w:rPr>
          <w:rFonts w:hint="eastAsia"/>
          <w:sz w:val="24"/>
          <w:szCs w:val="24"/>
        </w:rPr>
        <w:t>宛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8"/>
        <w:gridCol w:w="3398"/>
        <w:gridCol w:w="3398"/>
      </w:tblGrid>
      <w:tr w:rsidR="00756913" w14:paraId="3DFB5822" w14:textId="77777777" w:rsidTr="001A4F09">
        <w:trPr>
          <w:trHeight w:val="484"/>
        </w:trPr>
        <w:tc>
          <w:tcPr>
            <w:tcW w:w="1698" w:type="dxa"/>
            <w:vAlign w:val="center"/>
          </w:tcPr>
          <w:p w14:paraId="2132051F" w14:textId="77777777" w:rsidR="00756913" w:rsidRDefault="00756913">
            <w:r>
              <w:rPr>
                <w:rFonts w:hint="eastAsia"/>
              </w:rPr>
              <w:t>申込者氏名</w:t>
            </w:r>
          </w:p>
        </w:tc>
        <w:tc>
          <w:tcPr>
            <w:tcW w:w="6796" w:type="dxa"/>
            <w:gridSpan w:val="2"/>
            <w:vAlign w:val="center"/>
          </w:tcPr>
          <w:p w14:paraId="16FB33B5" w14:textId="73A83034" w:rsidR="00756913" w:rsidRDefault="00756913" w:rsidP="00E30612"/>
        </w:tc>
      </w:tr>
      <w:tr w:rsidR="00756913" w14:paraId="30DC5127" w14:textId="77777777" w:rsidTr="001A4F09">
        <w:trPr>
          <w:trHeight w:val="484"/>
        </w:trPr>
        <w:tc>
          <w:tcPr>
            <w:tcW w:w="1698" w:type="dxa"/>
            <w:vAlign w:val="center"/>
          </w:tcPr>
          <w:p w14:paraId="6E70DEB9" w14:textId="77777777" w:rsidR="00756913" w:rsidRDefault="00756913">
            <w:r>
              <w:rPr>
                <w:rFonts w:hint="eastAsia"/>
              </w:rPr>
              <w:t>所属</w:t>
            </w:r>
          </w:p>
        </w:tc>
        <w:tc>
          <w:tcPr>
            <w:tcW w:w="6796" w:type="dxa"/>
            <w:gridSpan w:val="2"/>
            <w:vAlign w:val="center"/>
          </w:tcPr>
          <w:p w14:paraId="7B1D5F42" w14:textId="6F62B372" w:rsidR="00756913" w:rsidRDefault="00756913" w:rsidP="00E30612"/>
        </w:tc>
      </w:tr>
      <w:tr w:rsidR="00756913" w14:paraId="651D06F8" w14:textId="77777777" w:rsidTr="00141CC1">
        <w:trPr>
          <w:trHeight w:val="484"/>
        </w:trPr>
        <w:tc>
          <w:tcPr>
            <w:tcW w:w="1698" w:type="dxa"/>
            <w:vAlign w:val="center"/>
          </w:tcPr>
          <w:p w14:paraId="0F22077C" w14:textId="77777777" w:rsidR="00756913" w:rsidRDefault="00756913">
            <w:r>
              <w:rPr>
                <w:rFonts w:hint="eastAsia"/>
              </w:rPr>
              <w:t>連絡先</w:t>
            </w:r>
          </w:p>
        </w:tc>
        <w:tc>
          <w:tcPr>
            <w:tcW w:w="3398" w:type="dxa"/>
            <w:tcBorders>
              <w:bottom w:val="single" w:sz="4" w:space="0" w:color="auto"/>
            </w:tcBorders>
            <w:vAlign w:val="center"/>
          </w:tcPr>
          <w:p w14:paraId="2785CA02" w14:textId="7452E311" w:rsidR="00756913" w:rsidRDefault="00756913" w:rsidP="00E30612">
            <w:r>
              <w:rPr>
                <w:rFonts w:hint="eastAsia"/>
              </w:rPr>
              <w:t>TEL</w:t>
            </w:r>
            <w:r w:rsidR="00EF2250">
              <w:rPr>
                <w:rFonts w:hint="eastAsia"/>
              </w:rPr>
              <w:t>：</w:t>
            </w:r>
          </w:p>
        </w:tc>
        <w:tc>
          <w:tcPr>
            <w:tcW w:w="3398" w:type="dxa"/>
            <w:tcBorders>
              <w:bottom w:val="single" w:sz="4" w:space="0" w:color="auto"/>
            </w:tcBorders>
            <w:vAlign w:val="center"/>
          </w:tcPr>
          <w:p w14:paraId="52A37DC6" w14:textId="4AE59B5D" w:rsidR="00756913" w:rsidRDefault="00756913" w:rsidP="00E30612">
            <w:r>
              <w:rPr>
                <w:rFonts w:hint="eastAsia"/>
              </w:rPr>
              <w:t>E-mail</w:t>
            </w:r>
            <w:r w:rsidR="00EF2250">
              <w:rPr>
                <w:rFonts w:hint="eastAsia"/>
              </w:rPr>
              <w:t>：</w:t>
            </w:r>
          </w:p>
        </w:tc>
      </w:tr>
      <w:tr w:rsidR="00C602C2" w14:paraId="606A182A" w14:textId="77777777" w:rsidTr="003050AB">
        <w:trPr>
          <w:trHeight w:val="484"/>
        </w:trPr>
        <w:tc>
          <w:tcPr>
            <w:tcW w:w="1698" w:type="dxa"/>
            <w:vAlign w:val="center"/>
          </w:tcPr>
          <w:p w14:paraId="25A14378" w14:textId="08C5007E" w:rsidR="00C602C2" w:rsidRDefault="00C602C2">
            <w:r>
              <w:rPr>
                <w:rFonts w:hint="eastAsia"/>
              </w:rPr>
              <w:t>研究の種類</w:t>
            </w:r>
          </w:p>
        </w:tc>
        <w:tc>
          <w:tcPr>
            <w:tcW w:w="6796" w:type="dxa"/>
            <w:gridSpan w:val="2"/>
            <w:tcBorders>
              <w:bottom w:val="single" w:sz="4" w:space="0" w:color="auto"/>
            </w:tcBorders>
            <w:vAlign w:val="center"/>
          </w:tcPr>
          <w:p w14:paraId="61143CB7" w14:textId="04382B7F" w:rsidR="00C602C2" w:rsidRDefault="00000000" w:rsidP="001163DE">
            <w:pPr>
              <w:tabs>
                <w:tab w:val="left" w:pos="1707"/>
              </w:tabs>
            </w:pPr>
            <w:sdt>
              <w:sdtPr>
                <w:rPr>
                  <w:rFonts w:hint="eastAsia"/>
                </w:rPr>
                <w:id w:val="-2093623981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DA6D5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C602C2">
              <w:rPr>
                <w:rFonts w:hint="eastAsia"/>
              </w:rPr>
              <w:t>介入研究</w:t>
            </w:r>
            <w:r w:rsidR="001163DE">
              <w:tab/>
            </w:r>
            <w:sdt>
              <w:sdtPr>
                <w:rPr>
                  <w:rFonts w:hint="eastAsia"/>
                </w:rPr>
                <w:id w:val="-139650817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C602C2">
              <w:rPr>
                <w:rFonts w:hint="eastAsia"/>
              </w:rPr>
              <w:t>観察研究</w:t>
            </w:r>
          </w:p>
        </w:tc>
      </w:tr>
      <w:tr w:rsidR="00756913" w:rsidRPr="00C403A1" w14:paraId="21FDFE4E" w14:textId="77777777" w:rsidTr="00756913">
        <w:trPr>
          <w:trHeight w:val="876"/>
        </w:trPr>
        <w:tc>
          <w:tcPr>
            <w:tcW w:w="1698" w:type="dxa"/>
            <w:vAlign w:val="center"/>
          </w:tcPr>
          <w:p w14:paraId="612DDB5F" w14:textId="76D3C704" w:rsidR="0028556F" w:rsidRDefault="00756913">
            <w:r>
              <w:rPr>
                <w:rFonts w:hint="eastAsia"/>
              </w:rPr>
              <w:t>相談内容</w:t>
            </w:r>
          </w:p>
          <w:p w14:paraId="3745BCBB" w14:textId="69481316" w:rsidR="00756913" w:rsidRDefault="0028556F">
            <w:r>
              <w:rPr>
                <w:rFonts w:hint="eastAsia"/>
              </w:rPr>
              <w:t>（複数選択可）</w:t>
            </w:r>
          </w:p>
        </w:tc>
        <w:tc>
          <w:tcPr>
            <w:tcW w:w="6796" w:type="dxa"/>
            <w:gridSpan w:val="2"/>
            <w:tcBorders>
              <w:bottom w:val="nil"/>
            </w:tcBorders>
            <w:vAlign w:val="center"/>
          </w:tcPr>
          <w:p w14:paraId="09661705" w14:textId="45D29C53" w:rsidR="00E91C2F" w:rsidRDefault="00000000" w:rsidP="001163DE">
            <w:pPr>
              <w:tabs>
                <w:tab w:val="left" w:pos="1704"/>
                <w:tab w:val="left" w:pos="3689"/>
              </w:tabs>
            </w:pPr>
            <w:sdt>
              <w:sdtPr>
                <w:rPr>
                  <w:rFonts w:hint="eastAsia"/>
                </w:rPr>
                <w:id w:val="-1363358619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91C2F">
              <w:rPr>
                <w:rFonts w:hint="eastAsia"/>
              </w:rPr>
              <w:t>研究計画立案</w:t>
            </w:r>
            <w:r w:rsidR="001163DE">
              <w:tab/>
            </w:r>
            <w:sdt>
              <w:sdtPr>
                <w:rPr>
                  <w:rFonts w:hint="eastAsia"/>
                </w:rPr>
                <w:id w:val="-295141203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91C2F">
              <w:rPr>
                <w:rFonts w:hint="eastAsia"/>
              </w:rPr>
              <w:t>研究実施計画書</w:t>
            </w:r>
            <w:r w:rsidR="001163DE">
              <w:tab/>
            </w:r>
            <w:sdt>
              <w:sdtPr>
                <w:rPr>
                  <w:rFonts w:hint="eastAsia"/>
                </w:rPr>
                <w:id w:val="-1059326419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1163D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91C2F">
              <w:rPr>
                <w:rFonts w:hint="eastAsia"/>
              </w:rPr>
              <w:t>同意説明文書</w:t>
            </w:r>
          </w:p>
          <w:p w14:paraId="07993088" w14:textId="4217B06C" w:rsidR="00791C5E" w:rsidRPr="00E91C2F" w:rsidRDefault="00000000" w:rsidP="001163DE">
            <w:pPr>
              <w:tabs>
                <w:tab w:val="left" w:pos="1704"/>
                <w:tab w:val="left" w:pos="3689"/>
              </w:tabs>
            </w:pPr>
            <w:sdt>
              <w:sdtPr>
                <w:rPr>
                  <w:rFonts w:hint="eastAsia"/>
                </w:rPr>
                <w:id w:val="40835747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791C5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91C5E">
              <w:rPr>
                <w:rFonts w:hint="eastAsia"/>
              </w:rPr>
              <w:t>指針</w:t>
            </w:r>
            <w:r w:rsidR="00224AE1">
              <w:rPr>
                <w:rFonts w:hint="eastAsia"/>
              </w:rPr>
              <w:t>等</w:t>
            </w:r>
            <w:r w:rsidR="00791C5E">
              <w:rPr>
                <w:rFonts w:hint="eastAsia"/>
              </w:rPr>
              <w:t>適合性（</w:t>
            </w:r>
            <w:r w:rsidR="00EF4F5B">
              <w:rPr>
                <w:rFonts w:hint="eastAsia"/>
              </w:rPr>
              <w:t>遵守すべき規制に適合しているか確認します</w:t>
            </w:r>
            <w:r w:rsidR="00791C5E">
              <w:rPr>
                <w:rFonts w:hint="eastAsia"/>
              </w:rPr>
              <w:t>）</w:t>
            </w:r>
          </w:p>
          <w:p w14:paraId="2C8DE06D" w14:textId="55395A29" w:rsidR="00756913" w:rsidRDefault="00000000" w:rsidP="001163DE">
            <w:pPr>
              <w:tabs>
                <w:tab w:val="left" w:pos="2271"/>
                <w:tab w:val="left" w:pos="4662"/>
              </w:tabs>
            </w:pPr>
            <w:sdt>
              <w:sdtPr>
                <w:rPr>
                  <w:rFonts w:hint="eastAsia"/>
                </w:rPr>
                <w:id w:val="-68117818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28556F">
              <w:rPr>
                <w:rFonts w:hint="eastAsia"/>
              </w:rPr>
              <w:t>モニタリング</w:t>
            </w:r>
            <w:r w:rsidR="0028556F">
              <w:rPr>
                <w:rFonts w:hint="eastAsia"/>
              </w:rPr>
              <w:t>/</w:t>
            </w:r>
            <w:r w:rsidR="0028556F">
              <w:rPr>
                <w:rFonts w:hint="eastAsia"/>
              </w:rPr>
              <w:t>監査</w:t>
            </w:r>
            <w:r w:rsidR="001163DE">
              <w:tab/>
            </w:r>
            <w:sdt>
              <w:sdtPr>
                <w:rPr>
                  <w:rFonts w:hint="eastAsia"/>
                </w:rPr>
                <w:id w:val="1669825538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56913">
              <w:rPr>
                <w:rFonts w:hint="eastAsia"/>
              </w:rPr>
              <w:t>データマネジメント</w:t>
            </w:r>
            <w:r w:rsidR="001163DE">
              <w:tab/>
            </w:r>
            <w:sdt>
              <w:sdtPr>
                <w:rPr>
                  <w:rFonts w:hint="eastAsia"/>
                </w:rPr>
                <w:id w:val="179309091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1163D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28556F">
              <w:rPr>
                <w:rFonts w:hint="eastAsia"/>
              </w:rPr>
              <w:t>統計解析</w:t>
            </w:r>
          </w:p>
          <w:p w14:paraId="59E7859F" w14:textId="51C126D7" w:rsidR="008C5C01" w:rsidRDefault="00000000" w:rsidP="00E30612">
            <w:sdt>
              <w:sdtPr>
                <w:rPr>
                  <w:rFonts w:hint="eastAsia"/>
                </w:rPr>
                <w:id w:val="167206599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C5C01">
              <w:rPr>
                <w:rFonts w:hint="eastAsia"/>
              </w:rPr>
              <w:t>その他（</w:t>
            </w:r>
            <w:r w:rsidR="00E30612">
              <w:rPr>
                <w:rFonts w:hint="eastAsia"/>
              </w:rPr>
              <w:t xml:space="preserve">　　　</w:t>
            </w:r>
            <w:r w:rsidR="008C5C01">
              <w:rPr>
                <w:rFonts w:hint="eastAsia"/>
              </w:rPr>
              <w:t>）</w:t>
            </w:r>
          </w:p>
        </w:tc>
      </w:tr>
      <w:tr w:rsidR="00756913" w:rsidRPr="0028556F" w14:paraId="618CB606" w14:textId="77777777" w:rsidTr="00756913">
        <w:trPr>
          <w:trHeight w:val="876"/>
        </w:trPr>
        <w:tc>
          <w:tcPr>
            <w:tcW w:w="1698" w:type="dxa"/>
            <w:vAlign w:val="center"/>
          </w:tcPr>
          <w:p w14:paraId="2811AC23" w14:textId="77777777" w:rsidR="00756913" w:rsidRDefault="00756913">
            <w:r>
              <w:rPr>
                <w:rFonts w:hint="eastAsia"/>
              </w:rPr>
              <w:t>計画進捗状況</w:t>
            </w:r>
          </w:p>
        </w:tc>
        <w:tc>
          <w:tcPr>
            <w:tcW w:w="6796" w:type="dxa"/>
            <w:gridSpan w:val="2"/>
            <w:vAlign w:val="center"/>
          </w:tcPr>
          <w:p w14:paraId="49057E3A" w14:textId="3E090E23" w:rsidR="00756913" w:rsidRPr="00816225" w:rsidRDefault="00000000">
            <w:sdt>
              <w:sdtPr>
                <w:rPr>
                  <w:rFonts w:hint="eastAsia"/>
                </w:rPr>
                <w:id w:val="86216875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137CC">
              <w:rPr>
                <w:rFonts w:hint="eastAsia"/>
              </w:rPr>
              <w:t>研究実施計画書作成前</w:t>
            </w:r>
            <w:r w:rsidR="001163DE">
              <w:tab/>
            </w:r>
            <w:sdt>
              <w:sdtPr>
                <w:rPr>
                  <w:rFonts w:hint="eastAsia"/>
                </w:rPr>
                <w:id w:val="-107357911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56913">
              <w:rPr>
                <w:rFonts w:hint="eastAsia"/>
              </w:rPr>
              <w:t>研究実施計画書作成中</w:t>
            </w:r>
          </w:p>
          <w:p w14:paraId="72C843CB" w14:textId="4A405267" w:rsidR="00756913" w:rsidRDefault="00000000" w:rsidP="00560A3E">
            <w:sdt>
              <w:sdtPr>
                <w:rPr>
                  <w:rFonts w:hint="eastAsia"/>
                </w:rPr>
                <w:id w:val="-32157909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5C0DA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56913">
              <w:rPr>
                <w:rFonts w:hint="eastAsia"/>
              </w:rPr>
              <w:t>研究実施中</w:t>
            </w:r>
          </w:p>
          <w:p w14:paraId="07DDC2F4" w14:textId="2626A9CE" w:rsidR="00A1412C" w:rsidRPr="00A1412C" w:rsidRDefault="00A1412C" w:rsidP="0028556F">
            <w:pPr>
              <w:rPr>
                <w:sz w:val="18"/>
                <w:szCs w:val="18"/>
              </w:rPr>
            </w:pPr>
            <w:r w:rsidRPr="00A1412C">
              <w:rPr>
                <w:rFonts w:hint="eastAsia"/>
                <w:sz w:val="18"/>
                <w:szCs w:val="18"/>
              </w:rPr>
              <w:t>※</w:t>
            </w:r>
            <w:r w:rsidR="0028556F">
              <w:rPr>
                <w:rFonts w:hint="eastAsia"/>
                <w:sz w:val="18"/>
                <w:szCs w:val="18"/>
              </w:rPr>
              <w:t>既に研究</w:t>
            </w:r>
            <w:r w:rsidRPr="00A1412C">
              <w:rPr>
                <w:rFonts w:hint="eastAsia"/>
                <w:sz w:val="18"/>
                <w:szCs w:val="18"/>
              </w:rPr>
              <w:t>実施中の</w:t>
            </w:r>
            <w:r w:rsidR="0028556F">
              <w:rPr>
                <w:rFonts w:hint="eastAsia"/>
                <w:sz w:val="18"/>
                <w:szCs w:val="18"/>
              </w:rPr>
              <w:t>場合</w:t>
            </w:r>
            <w:r w:rsidRPr="00A1412C">
              <w:rPr>
                <w:rFonts w:hint="eastAsia"/>
                <w:sz w:val="18"/>
                <w:szCs w:val="18"/>
              </w:rPr>
              <w:t>は、内容により相談</w:t>
            </w:r>
            <w:r w:rsidR="0028556F">
              <w:rPr>
                <w:rFonts w:hint="eastAsia"/>
                <w:sz w:val="18"/>
                <w:szCs w:val="18"/>
              </w:rPr>
              <w:t>に応じ</w:t>
            </w:r>
            <w:r w:rsidRPr="00A1412C">
              <w:rPr>
                <w:rFonts w:hint="eastAsia"/>
                <w:sz w:val="18"/>
                <w:szCs w:val="18"/>
              </w:rPr>
              <w:t>られない</w:t>
            </w:r>
            <w:r w:rsidR="0028556F">
              <w:rPr>
                <w:rFonts w:hint="eastAsia"/>
                <w:sz w:val="18"/>
                <w:szCs w:val="18"/>
              </w:rPr>
              <w:t>こと</w:t>
            </w:r>
            <w:r w:rsidRPr="00A1412C">
              <w:rPr>
                <w:rFonts w:hint="eastAsia"/>
                <w:sz w:val="18"/>
                <w:szCs w:val="18"/>
              </w:rPr>
              <w:t>があります</w:t>
            </w:r>
          </w:p>
        </w:tc>
      </w:tr>
      <w:tr w:rsidR="00756913" w:rsidRPr="00B63FFB" w14:paraId="68FC8C5C" w14:textId="77777777" w:rsidTr="001A4F09">
        <w:trPr>
          <w:trHeight w:hRule="exact" w:val="952"/>
        </w:trPr>
        <w:tc>
          <w:tcPr>
            <w:tcW w:w="1698" w:type="dxa"/>
            <w:vAlign w:val="center"/>
          </w:tcPr>
          <w:p w14:paraId="6E2FE489" w14:textId="0812CBFB" w:rsidR="00756913" w:rsidRDefault="00756913">
            <w:r>
              <w:rPr>
                <w:rFonts w:hint="eastAsia"/>
              </w:rPr>
              <w:t>研究課題名</w:t>
            </w:r>
          </w:p>
        </w:tc>
        <w:tc>
          <w:tcPr>
            <w:tcW w:w="6796" w:type="dxa"/>
            <w:gridSpan w:val="2"/>
            <w:vAlign w:val="center"/>
          </w:tcPr>
          <w:p w14:paraId="3E5F4C3D" w14:textId="17BAD06B" w:rsidR="00756913" w:rsidRDefault="00756913" w:rsidP="00E30612"/>
        </w:tc>
      </w:tr>
      <w:tr w:rsidR="00756913" w:rsidRPr="002D4B69" w14:paraId="41CC2EC6" w14:textId="77777777" w:rsidTr="00BF40DD">
        <w:trPr>
          <w:trHeight w:val="4284"/>
        </w:trPr>
        <w:tc>
          <w:tcPr>
            <w:tcW w:w="8494" w:type="dxa"/>
            <w:gridSpan w:val="3"/>
          </w:tcPr>
          <w:p w14:paraId="3B47EE30" w14:textId="5274B400" w:rsidR="00756913" w:rsidRDefault="00756913">
            <w:r>
              <w:rPr>
                <w:rFonts w:hint="eastAsia"/>
              </w:rPr>
              <w:t>【相談内容</w:t>
            </w:r>
            <w:r w:rsidR="006C71BE">
              <w:rPr>
                <w:rFonts w:hint="eastAsia"/>
              </w:rPr>
              <w:t>詳細</w:t>
            </w:r>
            <w:r>
              <w:rPr>
                <w:rFonts w:hint="eastAsia"/>
              </w:rPr>
              <w:t>】</w:t>
            </w:r>
          </w:p>
          <w:p w14:paraId="3BA19B36" w14:textId="488A0938" w:rsidR="00141CC1" w:rsidRDefault="00141CC1" w:rsidP="00E30612">
            <w:pPr>
              <w:spacing w:line="300" w:lineRule="exact"/>
            </w:pPr>
          </w:p>
        </w:tc>
      </w:tr>
    </w:tbl>
    <w:p w14:paraId="4B132496" w14:textId="77777777" w:rsidR="00756913" w:rsidRDefault="00756913">
      <w:r>
        <w:rPr>
          <w:rFonts w:hint="eastAsia"/>
        </w:rPr>
        <w:t>-------------------------------------------------------------------------------------------------------------------------</w:t>
      </w:r>
    </w:p>
    <w:p w14:paraId="386F5BF8" w14:textId="518100D7" w:rsidR="00756913" w:rsidRDefault="00430C8A">
      <w:r>
        <w:rPr>
          <w:rFonts w:hint="eastAsia"/>
        </w:rPr>
        <w:t>臨床研究推進センター</w:t>
      </w:r>
      <w:r w:rsidR="00756913">
        <w:rPr>
          <w:rFonts w:hint="eastAsia"/>
        </w:rPr>
        <w:t>記載欄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23"/>
        <w:gridCol w:w="2124"/>
        <w:gridCol w:w="2123"/>
        <w:gridCol w:w="2124"/>
      </w:tblGrid>
      <w:tr w:rsidR="00E91C2F" w14:paraId="41FAD822" w14:textId="77777777" w:rsidTr="00831376">
        <w:tc>
          <w:tcPr>
            <w:tcW w:w="2123" w:type="dxa"/>
          </w:tcPr>
          <w:p w14:paraId="23280BE4" w14:textId="77777777" w:rsidR="00E91C2F" w:rsidRDefault="00E91C2F">
            <w:r>
              <w:rPr>
                <w:rFonts w:hint="eastAsia"/>
              </w:rPr>
              <w:t>受付番号</w:t>
            </w:r>
          </w:p>
        </w:tc>
        <w:tc>
          <w:tcPr>
            <w:tcW w:w="2124" w:type="dxa"/>
          </w:tcPr>
          <w:p w14:paraId="525CF8A7" w14:textId="002A2BF7" w:rsidR="00E91C2F" w:rsidRDefault="00E91C2F" w:rsidP="00E30612"/>
        </w:tc>
        <w:tc>
          <w:tcPr>
            <w:tcW w:w="2123" w:type="dxa"/>
          </w:tcPr>
          <w:p w14:paraId="53BBFBCE" w14:textId="77777777" w:rsidR="00E91C2F" w:rsidRDefault="00DE3209">
            <w:r>
              <w:rPr>
                <w:rFonts w:hint="eastAsia"/>
              </w:rPr>
              <w:t>相談日</w:t>
            </w:r>
          </w:p>
        </w:tc>
        <w:sdt>
          <w:sdtPr>
            <w:id w:val="1114560055"/>
            <w:showingPlcHdr/>
            <w:date>
              <w:dateFormat w:val="yyyy'年'M'月'd'日'"/>
              <w:lid w:val="ja-JP"/>
              <w:storeMappedDataAs w:val="dateTime"/>
              <w:calendar w:val="gregorian"/>
            </w:date>
          </w:sdtPr>
          <w:sdtContent>
            <w:tc>
              <w:tcPr>
                <w:tcW w:w="2124" w:type="dxa"/>
              </w:tcPr>
              <w:p w14:paraId="6DB7DF35" w14:textId="2DA9BAAD" w:rsidR="00E91C2F" w:rsidRDefault="00C403A1" w:rsidP="00C403A1">
                <w:r w:rsidRPr="00C403A1">
                  <w:rPr>
                    <w:rStyle w:val="af0"/>
                    <w:rFonts w:hint="eastAsia"/>
                    <w:vanish/>
                  </w:rPr>
                  <w:t>日付</w:t>
                </w:r>
              </w:p>
            </w:tc>
          </w:sdtContent>
        </w:sdt>
      </w:tr>
      <w:tr w:rsidR="00E91C2F" w14:paraId="3A5E3E0E" w14:textId="77777777" w:rsidTr="00921DCA">
        <w:tc>
          <w:tcPr>
            <w:tcW w:w="2123" w:type="dxa"/>
          </w:tcPr>
          <w:p w14:paraId="4F426F23" w14:textId="77777777" w:rsidR="00E91C2F" w:rsidRDefault="00E91C2F">
            <w:r>
              <w:rPr>
                <w:rFonts w:hint="eastAsia"/>
              </w:rPr>
              <w:t>担当者</w:t>
            </w:r>
          </w:p>
        </w:tc>
        <w:tc>
          <w:tcPr>
            <w:tcW w:w="2124" w:type="dxa"/>
          </w:tcPr>
          <w:p w14:paraId="42AE62F0" w14:textId="119ED546" w:rsidR="00E91C2F" w:rsidRDefault="00E91C2F" w:rsidP="00E30612"/>
        </w:tc>
        <w:tc>
          <w:tcPr>
            <w:tcW w:w="2123" w:type="dxa"/>
          </w:tcPr>
          <w:p w14:paraId="37166722" w14:textId="77777777" w:rsidR="00E91C2F" w:rsidRDefault="00E91C2F">
            <w:r>
              <w:rPr>
                <w:rFonts w:hint="eastAsia"/>
              </w:rPr>
              <w:t>処理日</w:t>
            </w:r>
          </w:p>
        </w:tc>
        <w:sdt>
          <w:sdtPr>
            <w:id w:val="801970687"/>
            <w:showingPlcHdr/>
            <w:date>
              <w:dateFormat w:val="yyyy'年'M'月'd'日'"/>
              <w:lid w:val="ja-JP"/>
              <w:storeMappedDataAs w:val="dateTime"/>
              <w:calendar w:val="gregorian"/>
            </w:date>
          </w:sdtPr>
          <w:sdtContent>
            <w:tc>
              <w:tcPr>
                <w:tcW w:w="2124" w:type="dxa"/>
              </w:tcPr>
              <w:p w14:paraId="717F43F0" w14:textId="0B6C6119" w:rsidR="00E91C2F" w:rsidRDefault="00C403A1" w:rsidP="00C403A1">
                <w:r w:rsidRPr="00C403A1">
                  <w:rPr>
                    <w:rStyle w:val="af0"/>
                    <w:rFonts w:hint="eastAsia"/>
                    <w:vanish/>
                  </w:rPr>
                  <w:t>日付</w:t>
                </w:r>
              </w:p>
            </w:tc>
          </w:sdtContent>
        </w:sdt>
      </w:tr>
    </w:tbl>
    <w:p w14:paraId="5FF0C775" w14:textId="31513AAC" w:rsidR="008F6BF1" w:rsidRDefault="008F6BF1" w:rsidP="008137CC"/>
    <w:sectPr w:rsidR="008F6BF1">
      <w:foot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CFF64" w14:textId="77777777" w:rsidR="008563AF" w:rsidRDefault="008563AF" w:rsidP="00A80944">
      <w:r>
        <w:separator/>
      </w:r>
    </w:p>
  </w:endnote>
  <w:endnote w:type="continuationSeparator" w:id="0">
    <w:p w14:paraId="0A6F67F2" w14:textId="77777777" w:rsidR="008563AF" w:rsidRDefault="008563AF" w:rsidP="00A809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A53A1" w14:textId="3839E635" w:rsidR="00DB5535" w:rsidRPr="00DB5535" w:rsidRDefault="00EC7BAA" w:rsidP="00DB5535">
    <w:pPr>
      <w:pStyle w:val="ac"/>
      <w:wordWrap w:val="0"/>
      <w:jc w:val="right"/>
      <w:rPr>
        <w:i/>
        <w:color w:val="808080" w:themeColor="background1" w:themeShade="80"/>
        <w:sz w:val="18"/>
        <w:szCs w:val="18"/>
      </w:rPr>
    </w:pPr>
    <w:r>
      <w:rPr>
        <w:rFonts w:hint="eastAsia"/>
        <w:i/>
        <w:color w:val="808080" w:themeColor="background1" w:themeShade="80"/>
        <w:sz w:val="18"/>
        <w:szCs w:val="18"/>
      </w:rPr>
      <w:t>202</w:t>
    </w:r>
    <w:r w:rsidR="00BF40DD">
      <w:rPr>
        <w:rFonts w:hint="eastAsia"/>
        <w:i/>
        <w:color w:val="808080" w:themeColor="background1" w:themeShade="80"/>
        <w:sz w:val="18"/>
        <w:szCs w:val="18"/>
      </w:rPr>
      <w:t>505</w:t>
    </w:r>
    <w:r w:rsidR="002D58B7">
      <w:rPr>
        <w:rFonts w:hint="eastAsia"/>
        <w:i/>
        <w:color w:val="808080" w:themeColor="background1" w:themeShade="80"/>
        <w:sz w:val="18"/>
        <w:szCs w:val="18"/>
      </w:rPr>
      <w:t>12</w:t>
    </w:r>
    <w:r w:rsidR="00EF4F5B">
      <w:rPr>
        <w:i/>
        <w:color w:val="808080" w:themeColor="background1" w:themeShade="80"/>
        <w:sz w:val="18"/>
        <w:szCs w:val="18"/>
      </w:rPr>
      <w:t>_ver.</w:t>
    </w:r>
    <w:r w:rsidR="00BF40DD">
      <w:rPr>
        <w:rFonts w:hint="eastAsia"/>
        <w:i/>
        <w:color w:val="808080" w:themeColor="background1" w:themeShade="80"/>
        <w:sz w:val="18"/>
        <w:szCs w:val="18"/>
      </w:rPr>
      <w:t>4</w:t>
    </w:r>
    <w:r w:rsidR="00EF4F5B">
      <w:rPr>
        <w:rFonts w:hint="eastAsia"/>
        <w:i/>
        <w:color w:val="808080" w:themeColor="background1" w:themeShade="80"/>
        <w:sz w:val="18"/>
        <w:szCs w:val="18"/>
      </w:rPr>
      <w:t>.0</w:t>
    </w:r>
  </w:p>
  <w:p w14:paraId="2F114C0F" w14:textId="77777777" w:rsidR="00DB5535" w:rsidRDefault="00DB5535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B4C17" w14:textId="77777777" w:rsidR="008563AF" w:rsidRDefault="008563AF" w:rsidP="00A80944">
      <w:r>
        <w:separator/>
      </w:r>
    </w:p>
  </w:footnote>
  <w:footnote w:type="continuationSeparator" w:id="0">
    <w:p w14:paraId="5D409A17" w14:textId="77777777" w:rsidR="008563AF" w:rsidRDefault="008563AF" w:rsidP="00A809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813FAC"/>
    <w:multiLevelType w:val="hybridMultilevel"/>
    <w:tmpl w:val="BE3A5652"/>
    <w:lvl w:ilvl="0" w:tplc="890405BE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BD5776D"/>
    <w:multiLevelType w:val="hybridMultilevel"/>
    <w:tmpl w:val="D0F4D2D0"/>
    <w:lvl w:ilvl="0" w:tplc="6FE07D48">
      <w:start w:val="5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14960756">
    <w:abstractNumId w:val="1"/>
  </w:num>
  <w:num w:numId="2" w16cid:durableId="776633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oNotTrackFormatting/>
  <w:documentProtection w:edit="forms" w:enforcement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wMLU0NzE1Njc1NDFX0lEKTi0uzszPAykwrAUA2DLhwSwAAAA="/>
  </w:docVars>
  <w:rsids>
    <w:rsidRoot w:val="00816225"/>
    <w:rsid w:val="0006451D"/>
    <w:rsid w:val="00071211"/>
    <w:rsid w:val="000719F6"/>
    <w:rsid w:val="000920CA"/>
    <w:rsid w:val="0009622D"/>
    <w:rsid w:val="000D084C"/>
    <w:rsid w:val="000E7C45"/>
    <w:rsid w:val="001163DE"/>
    <w:rsid w:val="00141CC1"/>
    <w:rsid w:val="00145CC3"/>
    <w:rsid w:val="001647F8"/>
    <w:rsid w:val="001A4F09"/>
    <w:rsid w:val="001A4FA9"/>
    <w:rsid w:val="001A7C36"/>
    <w:rsid w:val="00210B28"/>
    <w:rsid w:val="00224AE1"/>
    <w:rsid w:val="0028556F"/>
    <w:rsid w:val="002905D5"/>
    <w:rsid w:val="00292709"/>
    <w:rsid w:val="002A0676"/>
    <w:rsid w:val="002A1F2C"/>
    <w:rsid w:val="002D4021"/>
    <w:rsid w:val="002D4B69"/>
    <w:rsid w:val="002D58B7"/>
    <w:rsid w:val="002E58DD"/>
    <w:rsid w:val="002F1F89"/>
    <w:rsid w:val="0032623A"/>
    <w:rsid w:val="003D3A52"/>
    <w:rsid w:val="003D4D14"/>
    <w:rsid w:val="00430C8A"/>
    <w:rsid w:val="004B3091"/>
    <w:rsid w:val="004C0925"/>
    <w:rsid w:val="004F7474"/>
    <w:rsid w:val="005262B6"/>
    <w:rsid w:val="0053029A"/>
    <w:rsid w:val="005676A8"/>
    <w:rsid w:val="005875B3"/>
    <w:rsid w:val="0059623D"/>
    <w:rsid w:val="005C0DA0"/>
    <w:rsid w:val="00613268"/>
    <w:rsid w:val="00624A18"/>
    <w:rsid w:val="00646F5E"/>
    <w:rsid w:val="00652BE3"/>
    <w:rsid w:val="00687189"/>
    <w:rsid w:val="006C310C"/>
    <w:rsid w:val="006C71BE"/>
    <w:rsid w:val="006D26E3"/>
    <w:rsid w:val="006D5B9A"/>
    <w:rsid w:val="006E4581"/>
    <w:rsid w:val="00715B5C"/>
    <w:rsid w:val="00756913"/>
    <w:rsid w:val="007671DF"/>
    <w:rsid w:val="00791C5E"/>
    <w:rsid w:val="008017C4"/>
    <w:rsid w:val="00805C99"/>
    <w:rsid w:val="008137CC"/>
    <w:rsid w:val="00816225"/>
    <w:rsid w:val="008563AF"/>
    <w:rsid w:val="00877BD5"/>
    <w:rsid w:val="008A0FAC"/>
    <w:rsid w:val="008C5C01"/>
    <w:rsid w:val="008E385C"/>
    <w:rsid w:val="008F6BF1"/>
    <w:rsid w:val="009160DC"/>
    <w:rsid w:val="00962884"/>
    <w:rsid w:val="009658FF"/>
    <w:rsid w:val="0097651C"/>
    <w:rsid w:val="00985989"/>
    <w:rsid w:val="009A79E3"/>
    <w:rsid w:val="009B42BA"/>
    <w:rsid w:val="009C4274"/>
    <w:rsid w:val="009E0446"/>
    <w:rsid w:val="00A04BA3"/>
    <w:rsid w:val="00A1412C"/>
    <w:rsid w:val="00A1782E"/>
    <w:rsid w:val="00A25EA7"/>
    <w:rsid w:val="00A44B28"/>
    <w:rsid w:val="00A80944"/>
    <w:rsid w:val="00AB7928"/>
    <w:rsid w:val="00AD2134"/>
    <w:rsid w:val="00AE7258"/>
    <w:rsid w:val="00B07D2F"/>
    <w:rsid w:val="00B63FFB"/>
    <w:rsid w:val="00BD6BD2"/>
    <w:rsid w:val="00BD7D6B"/>
    <w:rsid w:val="00BF40DD"/>
    <w:rsid w:val="00C403A1"/>
    <w:rsid w:val="00C602C2"/>
    <w:rsid w:val="00C9175B"/>
    <w:rsid w:val="00C97887"/>
    <w:rsid w:val="00CF4E9E"/>
    <w:rsid w:val="00CF6B68"/>
    <w:rsid w:val="00D05366"/>
    <w:rsid w:val="00D1060F"/>
    <w:rsid w:val="00D41CE9"/>
    <w:rsid w:val="00DA3A95"/>
    <w:rsid w:val="00DA6D50"/>
    <w:rsid w:val="00DB5535"/>
    <w:rsid w:val="00DE3209"/>
    <w:rsid w:val="00E21D85"/>
    <w:rsid w:val="00E30612"/>
    <w:rsid w:val="00E45FD0"/>
    <w:rsid w:val="00E70C6F"/>
    <w:rsid w:val="00E76F8B"/>
    <w:rsid w:val="00E87645"/>
    <w:rsid w:val="00E91C2F"/>
    <w:rsid w:val="00EC7BAA"/>
    <w:rsid w:val="00EF2250"/>
    <w:rsid w:val="00EF4F5B"/>
    <w:rsid w:val="00F11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6DA4BE6"/>
  <w15:docId w15:val="{92352AF6-C540-448F-82A3-C71C010D9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16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16225"/>
    <w:pPr>
      <w:ind w:leftChars="400" w:left="840"/>
    </w:pPr>
  </w:style>
  <w:style w:type="character" w:styleId="a5">
    <w:name w:val="annotation reference"/>
    <w:basedOn w:val="a0"/>
    <w:uiPriority w:val="99"/>
    <w:semiHidden/>
    <w:unhideWhenUsed/>
    <w:rsid w:val="00756913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756913"/>
    <w:pPr>
      <w:jc w:val="left"/>
    </w:pPr>
  </w:style>
  <w:style w:type="character" w:customStyle="1" w:styleId="a7">
    <w:name w:val="コメント文字列 (文字)"/>
    <w:basedOn w:val="a0"/>
    <w:link w:val="a6"/>
    <w:uiPriority w:val="99"/>
    <w:semiHidden/>
    <w:rsid w:val="00756913"/>
  </w:style>
  <w:style w:type="paragraph" w:styleId="a8">
    <w:name w:val="annotation subject"/>
    <w:basedOn w:val="a6"/>
    <w:next w:val="a6"/>
    <w:link w:val="a9"/>
    <w:uiPriority w:val="99"/>
    <w:semiHidden/>
    <w:unhideWhenUsed/>
    <w:rsid w:val="00756913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756913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7569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756913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A80944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A80944"/>
  </w:style>
  <w:style w:type="paragraph" w:styleId="ae">
    <w:name w:val="footer"/>
    <w:basedOn w:val="a"/>
    <w:link w:val="af"/>
    <w:uiPriority w:val="99"/>
    <w:unhideWhenUsed/>
    <w:rsid w:val="00A80944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A80944"/>
  </w:style>
  <w:style w:type="character" w:styleId="af0">
    <w:name w:val="Placeholder Text"/>
    <w:basedOn w:val="a0"/>
    <w:uiPriority w:val="99"/>
    <w:semiHidden/>
    <w:rsid w:val="002D402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10DACF3980A45AD82A436239C26A68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A50809F-0BCE-403C-9AA1-73D2E0DF31A2}"/>
      </w:docPartPr>
      <w:docPartBody>
        <w:p w:rsidR="006A5E78" w:rsidRDefault="00FE1B87" w:rsidP="00FE1B87">
          <w:pPr>
            <w:pStyle w:val="110DACF3980A45AD82A436239C26A68214"/>
          </w:pPr>
          <w:r w:rsidRPr="00C403A1">
            <w:rPr>
              <w:rStyle w:val="a3"/>
              <w:rFonts w:hint="eastAsia"/>
              <w:vanish/>
              <w:color w:val="C00000"/>
            </w:rPr>
            <w:t>日付を選択してください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E1B87"/>
    <w:rsid w:val="0003076E"/>
    <w:rsid w:val="001142E1"/>
    <w:rsid w:val="00252EEA"/>
    <w:rsid w:val="003E5D2C"/>
    <w:rsid w:val="005676A8"/>
    <w:rsid w:val="005E31E4"/>
    <w:rsid w:val="0066279B"/>
    <w:rsid w:val="006A5E78"/>
    <w:rsid w:val="008A0FAC"/>
    <w:rsid w:val="008B0EE1"/>
    <w:rsid w:val="008D68A3"/>
    <w:rsid w:val="00906B50"/>
    <w:rsid w:val="009658FF"/>
    <w:rsid w:val="0097651C"/>
    <w:rsid w:val="00986318"/>
    <w:rsid w:val="009B42BA"/>
    <w:rsid w:val="00A02C02"/>
    <w:rsid w:val="00CF6B68"/>
    <w:rsid w:val="00FC57BE"/>
    <w:rsid w:val="00FE1B87"/>
    <w:rsid w:val="00FE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E1B87"/>
    <w:rPr>
      <w:color w:val="808080"/>
    </w:rPr>
  </w:style>
  <w:style w:type="paragraph" w:customStyle="1" w:styleId="110DACF3980A45AD82A436239C26A68214">
    <w:name w:val="110DACF3980A45AD82A436239C26A68214"/>
    <w:rsid w:val="00FE1B8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CRAT1</dc:creator>
  <cp:lastModifiedBy>Jun Oikawa</cp:lastModifiedBy>
  <cp:revision>2</cp:revision>
  <cp:lastPrinted>2020-04-01T05:54:00Z</cp:lastPrinted>
  <dcterms:created xsi:type="dcterms:W3CDTF">2025-07-04T07:00:00Z</dcterms:created>
  <dcterms:modified xsi:type="dcterms:W3CDTF">2025-07-04T07:00:00Z</dcterms:modified>
</cp:coreProperties>
</file>